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D17D98" w14:textId="77777777" w:rsidR="009E58C6" w:rsidRPr="009E58C6" w:rsidRDefault="009E58C6" w:rsidP="009E58C6">
      <w:pPr>
        <w:widowControl w:val="0"/>
        <w:ind w:firstLine="3402"/>
        <w:jc w:val="both"/>
        <w:rPr>
          <w:b/>
          <w:lang w:val="es-ES"/>
        </w:rPr>
      </w:pPr>
      <w:r w:rsidRPr="009E58C6">
        <w:rPr>
          <w:b/>
          <w:lang w:val="es-ES"/>
        </w:rPr>
        <w:t>REGISTRADO BAJO Nº CDCIC-210/24</w:t>
      </w:r>
    </w:p>
    <w:p w14:paraId="16CBDB88" w14:textId="77777777" w:rsidR="009E58C6" w:rsidRPr="009E58C6" w:rsidRDefault="009E58C6" w:rsidP="009E58C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lang w:val="es-ES"/>
        </w:rPr>
      </w:pPr>
    </w:p>
    <w:p w14:paraId="25B1A36F" w14:textId="7A2A907D" w:rsidR="009E58C6" w:rsidRPr="009E58C6" w:rsidRDefault="009E58C6" w:rsidP="009E58C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lang w:val="es-ES"/>
        </w:rPr>
      </w:pPr>
      <w:r w:rsidRPr="009E58C6">
        <w:rPr>
          <w:b/>
          <w:lang w:val="es-ES"/>
        </w:rPr>
        <w:t>BAHIA BLANCA</w:t>
      </w:r>
      <w:r w:rsidRPr="009E58C6">
        <w:rPr>
          <w:lang w:val="es-ES"/>
        </w:rPr>
        <w:t xml:space="preserve">, </w:t>
      </w:r>
      <w:r>
        <w:rPr>
          <w:lang w:val="es-ES"/>
        </w:rPr>
        <w:t>20 de agosto de 2024</w:t>
      </w:r>
    </w:p>
    <w:p w14:paraId="2AD7A78D" w14:textId="77777777" w:rsidR="009E58C6" w:rsidRPr="009E58C6" w:rsidRDefault="009E58C6" w:rsidP="009E58C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/>
        </w:rPr>
      </w:pPr>
    </w:p>
    <w:p w14:paraId="2E4397FA" w14:textId="77777777" w:rsidR="009E58C6" w:rsidRPr="009E58C6" w:rsidRDefault="009E58C6" w:rsidP="009E58C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  <w:r w:rsidRPr="009E58C6">
        <w:rPr>
          <w:b/>
          <w:lang w:val="es-ES"/>
        </w:rPr>
        <w:t>VISTO:</w:t>
      </w:r>
    </w:p>
    <w:p w14:paraId="722A1DCB" w14:textId="77777777" w:rsidR="009E58C6" w:rsidRPr="009E58C6" w:rsidRDefault="009E58C6" w:rsidP="009E58C6">
      <w:pPr>
        <w:rPr>
          <w:lang w:val="es-ES"/>
        </w:rPr>
      </w:pPr>
    </w:p>
    <w:p w14:paraId="54C5FBFE" w14:textId="6311EDF9" w:rsidR="009E58C6" w:rsidRPr="009E58C6" w:rsidRDefault="009E58C6" w:rsidP="009E58C6">
      <w:pPr>
        <w:spacing w:line="260" w:lineRule="exact"/>
        <w:ind w:firstLine="720"/>
        <w:jc w:val="both"/>
        <w:rPr>
          <w:lang w:val="es-ES"/>
        </w:rPr>
      </w:pPr>
      <w:r w:rsidRPr="009E58C6">
        <w:rPr>
          <w:lang w:val="es-ES"/>
        </w:rPr>
        <w:t xml:space="preserve">La nota presentada por la Dra. Beatriz </w:t>
      </w:r>
      <w:proofErr w:type="spellStart"/>
      <w:r w:rsidRPr="009E58C6">
        <w:rPr>
          <w:lang w:val="es-ES"/>
        </w:rPr>
        <w:t>Brignole</w:t>
      </w:r>
      <w:proofErr w:type="spellEnd"/>
      <w:r w:rsidRPr="009E58C6">
        <w:rPr>
          <w:lang w:val="es-ES"/>
        </w:rPr>
        <w:t xml:space="preserve"> solicitando la incorporación de la asignatura “Optimización y Planeamiento mediante Inteligencia Artificial” (Cód. 7539) a la oferta de materias optativas de la carrer</w:t>
      </w:r>
      <w:r w:rsidR="000E47D5">
        <w:rPr>
          <w:lang w:val="es-ES"/>
        </w:rPr>
        <w:t>a Ingeniería en Computación Plan 2013</w:t>
      </w:r>
      <w:bookmarkStart w:id="0" w:name="_GoBack"/>
      <w:bookmarkEnd w:id="0"/>
      <w:r w:rsidRPr="009E58C6">
        <w:rPr>
          <w:lang w:val="es-ES"/>
        </w:rPr>
        <w:t>; y</w:t>
      </w:r>
    </w:p>
    <w:p w14:paraId="4A6113DE" w14:textId="77777777" w:rsidR="009E58C6" w:rsidRPr="009E58C6" w:rsidRDefault="009E58C6" w:rsidP="009E58C6">
      <w:pPr>
        <w:spacing w:line="260" w:lineRule="exact"/>
        <w:jc w:val="both"/>
        <w:rPr>
          <w:lang w:val="es-ES"/>
        </w:rPr>
      </w:pPr>
    </w:p>
    <w:p w14:paraId="09440843" w14:textId="77777777" w:rsidR="009E58C6" w:rsidRPr="009E58C6" w:rsidRDefault="009E58C6" w:rsidP="009E58C6">
      <w:pPr>
        <w:rPr>
          <w:lang w:val="es-ES"/>
        </w:rPr>
      </w:pPr>
    </w:p>
    <w:p w14:paraId="11FDB94D" w14:textId="77777777" w:rsidR="009E58C6" w:rsidRPr="009E58C6" w:rsidRDefault="009E58C6" w:rsidP="009E58C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9E58C6">
        <w:rPr>
          <w:b/>
          <w:lang w:val="es-AR"/>
        </w:rPr>
        <w:t>CONSIDERANDO:</w:t>
      </w:r>
    </w:p>
    <w:p w14:paraId="4DBA72F9" w14:textId="77777777" w:rsidR="009E58C6" w:rsidRPr="009E58C6" w:rsidRDefault="009E58C6" w:rsidP="009E58C6">
      <w:pPr>
        <w:jc w:val="both"/>
        <w:rPr>
          <w:lang w:val="es-ES"/>
        </w:rPr>
      </w:pPr>
    </w:p>
    <w:p w14:paraId="04D9968C" w14:textId="77777777" w:rsidR="009E58C6" w:rsidRPr="009E58C6" w:rsidRDefault="009E58C6" w:rsidP="009E58C6">
      <w:pPr>
        <w:spacing w:line="260" w:lineRule="exact"/>
        <w:ind w:firstLine="720"/>
        <w:jc w:val="both"/>
        <w:rPr>
          <w:lang w:val="es-ES"/>
        </w:rPr>
      </w:pPr>
      <w:r w:rsidRPr="009E58C6">
        <w:rPr>
          <w:lang w:val="es-ES"/>
        </w:rPr>
        <w:t xml:space="preserve">Que dicha materia es aquella asignatura, entre las que el estudiante puede optar y que integran una oferta variable; </w:t>
      </w:r>
    </w:p>
    <w:p w14:paraId="2A713567" w14:textId="77777777" w:rsidR="009E58C6" w:rsidRPr="009E58C6" w:rsidRDefault="009E58C6" w:rsidP="009E58C6">
      <w:pPr>
        <w:spacing w:line="260" w:lineRule="exact"/>
        <w:ind w:firstLine="720"/>
        <w:jc w:val="both"/>
        <w:rPr>
          <w:lang w:val="es-ES"/>
        </w:rPr>
      </w:pPr>
    </w:p>
    <w:p w14:paraId="541A8144" w14:textId="77777777" w:rsidR="009E58C6" w:rsidRPr="009E58C6" w:rsidRDefault="009E58C6" w:rsidP="009E58C6">
      <w:pPr>
        <w:spacing w:line="260" w:lineRule="exact"/>
        <w:ind w:firstLine="720"/>
        <w:jc w:val="both"/>
        <w:rPr>
          <w:lang w:val="es-ES"/>
        </w:rPr>
      </w:pPr>
      <w:r w:rsidRPr="009E58C6">
        <w:rPr>
          <w:lang w:val="es-ES"/>
        </w:rPr>
        <w:t>Que la misma presenta los últimos avances ocurridos en la disciplina o consideraciones innovadoras de temas o conceptos previamente abordados en el plan de estudios y complementan la formación de los alumnos;</w:t>
      </w:r>
    </w:p>
    <w:p w14:paraId="17DDE72C" w14:textId="77777777" w:rsidR="009E58C6" w:rsidRPr="009E58C6" w:rsidRDefault="009E58C6" w:rsidP="009E58C6">
      <w:pPr>
        <w:spacing w:line="260" w:lineRule="exact"/>
        <w:ind w:firstLine="720"/>
        <w:jc w:val="both"/>
        <w:rPr>
          <w:lang w:val="es-ES"/>
        </w:rPr>
      </w:pPr>
    </w:p>
    <w:p w14:paraId="36FA31D1" w14:textId="77777777" w:rsidR="009E58C6" w:rsidRPr="009E58C6" w:rsidRDefault="009E58C6" w:rsidP="009E58C6">
      <w:pPr>
        <w:spacing w:line="260" w:lineRule="exact"/>
        <w:ind w:firstLine="720"/>
        <w:jc w:val="both"/>
        <w:rPr>
          <w:lang w:val="es-ES"/>
        </w:rPr>
      </w:pPr>
      <w:r w:rsidRPr="009E58C6">
        <w:rPr>
          <w:lang w:val="es-ES"/>
        </w:rPr>
        <w:t>Que los miembros del Consejo Departamental coinciden en recomendar la incorporación de la asignatura mencionada;</w:t>
      </w:r>
    </w:p>
    <w:p w14:paraId="3755E68F" w14:textId="77777777" w:rsidR="009E58C6" w:rsidRPr="009E58C6" w:rsidRDefault="009E58C6" w:rsidP="009E58C6">
      <w:pPr>
        <w:spacing w:line="260" w:lineRule="exact"/>
        <w:ind w:firstLine="720"/>
        <w:jc w:val="both"/>
        <w:rPr>
          <w:lang w:val="es-ES"/>
        </w:rPr>
      </w:pPr>
    </w:p>
    <w:p w14:paraId="757AC84C" w14:textId="77777777" w:rsidR="009E58C6" w:rsidRPr="009E58C6" w:rsidRDefault="009E58C6" w:rsidP="009E58C6">
      <w:pPr>
        <w:autoSpaceDE w:val="0"/>
        <w:autoSpaceDN w:val="0"/>
        <w:ind w:firstLine="709"/>
        <w:rPr>
          <w:lang w:val="es-AR"/>
        </w:rPr>
      </w:pPr>
      <w:r w:rsidRPr="009E58C6">
        <w:rPr>
          <w:lang w:val="es-AR"/>
        </w:rPr>
        <w:t xml:space="preserve">   Que el Consejo Departamental aprobó, en su reunión ordinaria de fecha 20 de agosto de 2024, dicha incorporación;</w:t>
      </w:r>
    </w:p>
    <w:p w14:paraId="02630F56" w14:textId="77777777" w:rsidR="009E58C6" w:rsidRPr="009E58C6" w:rsidRDefault="009E58C6" w:rsidP="009E58C6">
      <w:pPr>
        <w:spacing w:line="260" w:lineRule="exact"/>
        <w:ind w:firstLine="720"/>
        <w:jc w:val="both"/>
        <w:rPr>
          <w:lang w:val="es-ES"/>
        </w:rPr>
      </w:pPr>
    </w:p>
    <w:p w14:paraId="2D50164F" w14:textId="77777777" w:rsidR="009E58C6" w:rsidRPr="009E58C6" w:rsidRDefault="009E58C6" w:rsidP="009E58C6">
      <w:pPr>
        <w:jc w:val="both"/>
        <w:rPr>
          <w:lang w:val="es-ES"/>
        </w:rPr>
      </w:pPr>
    </w:p>
    <w:p w14:paraId="747493CA" w14:textId="77777777" w:rsidR="009E58C6" w:rsidRPr="009E58C6" w:rsidRDefault="009E58C6" w:rsidP="009E58C6">
      <w:pPr>
        <w:rPr>
          <w:lang w:val="es-ES"/>
        </w:rPr>
      </w:pPr>
    </w:p>
    <w:p w14:paraId="37569AFA" w14:textId="77777777" w:rsidR="009E58C6" w:rsidRPr="009E58C6" w:rsidRDefault="009E58C6" w:rsidP="009E58C6">
      <w:pPr>
        <w:tabs>
          <w:tab w:val="left" w:pos="5670"/>
        </w:tabs>
        <w:jc w:val="both"/>
        <w:rPr>
          <w:b/>
          <w:lang w:val="es-AR"/>
        </w:rPr>
      </w:pPr>
      <w:r w:rsidRPr="009E58C6">
        <w:rPr>
          <w:b/>
          <w:lang w:val="es-AR"/>
        </w:rPr>
        <w:t>POR ELLO,</w:t>
      </w:r>
    </w:p>
    <w:p w14:paraId="1084468F" w14:textId="77777777" w:rsidR="009E58C6" w:rsidRPr="009E58C6" w:rsidRDefault="009E58C6" w:rsidP="009E58C6">
      <w:pPr>
        <w:rPr>
          <w:b/>
          <w:bCs/>
          <w:lang w:val="es-AR"/>
        </w:rPr>
      </w:pPr>
    </w:p>
    <w:p w14:paraId="3D939858" w14:textId="77777777" w:rsidR="009E58C6" w:rsidRPr="009E58C6" w:rsidRDefault="009E58C6" w:rsidP="009E58C6">
      <w:pPr>
        <w:jc w:val="center"/>
        <w:rPr>
          <w:b/>
          <w:lang w:val="es-AR"/>
        </w:rPr>
      </w:pPr>
      <w:r w:rsidRPr="009E58C6">
        <w:rPr>
          <w:b/>
          <w:lang w:val="es-AR"/>
        </w:rPr>
        <w:t xml:space="preserve">              EL CONSEJO DEPARTAMENTAL DE CIENCIAS E INGENIERIA DE LA COMPUTACION</w:t>
      </w:r>
    </w:p>
    <w:p w14:paraId="62482AE1" w14:textId="77777777" w:rsidR="009E58C6" w:rsidRPr="009E58C6" w:rsidRDefault="009E58C6" w:rsidP="009E58C6">
      <w:pPr>
        <w:jc w:val="center"/>
        <w:rPr>
          <w:b/>
          <w:lang w:val="es-AR"/>
        </w:rPr>
      </w:pPr>
    </w:p>
    <w:p w14:paraId="05A1DB73" w14:textId="77777777" w:rsidR="009E58C6" w:rsidRPr="009E58C6" w:rsidRDefault="009E58C6" w:rsidP="009E58C6">
      <w:pPr>
        <w:jc w:val="center"/>
        <w:rPr>
          <w:lang w:val="es-AR"/>
        </w:rPr>
      </w:pPr>
      <w:r w:rsidRPr="009E58C6">
        <w:rPr>
          <w:b/>
          <w:lang w:val="es-AR"/>
        </w:rPr>
        <w:t>RESUELVE:</w:t>
      </w:r>
    </w:p>
    <w:p w14:paraId="2D6C78DC" w14:textId="77777777" w:rsidR="009E58C6" w:rsidRPr="009E58C6" w:rsidRDefault="009E58C6" w:rsidP="009E58C6">
      <w:pPr>
        <w:rPr>
          <w:lang w:val="es-ES"/>
        </w:rPr>
      </w:pPr>
    </w:p>
    <w:p w14:paraId="35655E99" w14:textId="77777777" w:rsidR="009E58C6" w:rsidRPr="009E58C6" w:rsidRDefault="009E58C6" w:rsidP="009E58C6">
      <w:pPr>
        <w:spacing w:line="260" w:lineRule="exact"/>
        <w:jc w:val="both"/>
        <w:rPr>
          <w:lang w:val="es-ES_tradnl"/>
        </w:rPr>
      </w:pPr>
      <w:r w:rsidRPr="009E58C6">
        <w:rPr>
          <w:b/>
          <w:bCs/>
          <w:lang w:val="es-ES"/>
        </w:rPr>
        <w:t>ARTICULO 1</w:t>
      </w:r>
      <w:r w:rsidRPr="009E58C6">
        <w:rPr>
          <w:b/>
          <w:bCs/>
        </w:rPr>
        <w:sym w:font="Symbol" w:char="F0B0"/>
      </w:r>
      <w:r w:rsidRPr="009E58C6">
        <w:rPr>
          <w:b/>
          <w:bCs/>
          <w:lang w:val="es-ES"/>
        </w:rPr>
        <w:t>:</w:t>
      </w:r>
      <w:r w:rsidRPr="009E58C6">
        <w:rPr>
          <w:lang w:val="es-ES"/>
        </w:rPr>
        <w:t xml:space="preserve"> </w:t>
      </w:r>
      <w:r w:rsidRPr="009E58C6">
        <w:rPr>
          <w:lang w:val="es-ES_tradnl"/>
        </w:rPr>
        <w:t>Incluir en la Nómina de Materias Optativas de la carrera Ingeniería en Computación (Plan 2013) la siguiente asignatura:</w:t>
      </w:r>
    </w:p>
    <w:p w14:paraId="0CEAE2C9" w14:textId="77777777" w:rsidR="009E58C6" w:rsidRPr="009E58C6" w:rsidRDefault="009E58C6" w:rsidP="009E58C6">
      <w:pPr>
        <w:spacing w:line="260" w:lineRule="exact"/>
        <w:jc w:val="both"/>
        <w:rPr>
          <w:lang w:val="es-ES_tradnl"/>
        </w:rPr>
      </w:pPr>
    </w:p>
    <w:p w14:paraId="2A0AEC46" w14:textId="77777777" w:rsidR="009E58C6" w:rsidRPr="009E58C6" w:rsidRDefault="009E58C6" w:rsidP="009E58C6">
      <w:pPr>
        <w:numPr>
          <w:ilvl w:val="0"/>
          <w:numId w:val="5"/>
        </w:numPr>
        <w:spacing w:line="260" w:lineRule="exact"/>
        <w:jc w:val="both"/>
        <w:rPr>
          <w:lang w:val="es-ES_tradnl"/>
        </w:rPr>
      </w:pPr>
      <w:r w:rsidRPr="009E58C6">
        <w:rPr>
          <w:b/>
          <w:lang w:val="es-ES_tradnl"/>
        </w:rPr>
        <w:t xml:space="preserve"> “Optimización y Planeamiento mediante Inteligencia Artificial” (Cód. 7539)</w:t>
      </w:r>
    </w:p>
    <w:p w14:paraId="0016F633" w14:textId="77777777" w:rsidR="009E58C6" w:rsidRPr="009E58C6" w:rsidRDefault="009E58C6" w:rsidP="009E58C6">
      <w:pPr>
        <w:spacing w:after="120" w:line="260" w:lineRule="exact"/>
        <w:jc w:val="both"/>
        <w:rPr>
          <w:bCs/>
          <w:lang w:val="es-ES"/>
        </w:rPr>
      </w:pPr>
    </w:p>
    <w:p w14:paraId="0BEFC1EC" w14:textId="77777777" w:rsidR="009E58C6" w:rsidRPr="009E58C6" w:rsidRDefault="009E58C6" w:rsidP="009E58C6">
      <w:pPr>
        <w:spacing w:after="120" w:line="260" w:lineRule="exact"/>
        <w:jc w:val="both"/>
        <w:rPr>
          <w:b/>
          <w:bCs/>
          <w:lang w:val="es-ES"/>
        </w:rPr>
      </w:pPr>
      <w:r w:rsidRPr="009E58C6">
        <w:rPr>
          <w:b/>
          <w:bCs/>
          <w:lang w:val="es-ES"/>
        </w:rPr>
        <w:t xml:space="preserve">ARTICULO 2º: </w:t>
      </w:r>
      <w:r w:rsidRPr="009E58C6">
        <w:rPr>
          <w:lang w:val="es-ES"/>
        </w:rPr>
        <w:t>Regístrese, pase a la Dirección de Planes de Estudios para su conocimiento y demás efectos. --------------------------------------------------------------------------------------------</w:t>
      </w:r>
    </w:p>
    <w:p w14:paraId="07EF217A" w14:textId="77777777" w:rsidR="009E58C6" w:rsidRPr="009E58C6" w:rsidRDefault="009E58C6" w:rsidP="009E58C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/>
        </w:rPr>
      </w:pPr>
    </w:p>
    <w:p w14:paraId="21148DAC" w14:textId="77777777" w:rsidR="00ED22D1" w:rsidRPr="00ED22D1" w:rsidRDefault="00ED22D1" w:rsidP="008E666C">
      <w:pPr>
        <w:spacing w:line="480" w:lineRule="auto"/>
        <w:jc w:val="both"/>
        <w:rPr>
          <w:bCs/>
          <w:lang w:val="es-ES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2EA4BD7" w14:textId="77777777" w:rsidR="00623403" w:rsidRDefault="00623403">
      <w:r>
        <w:separator/>
      </w:r>
    </w:p>
  </w:endnote>
  <w:endnote w:type="continuationSeparator" w:id="0">
    <w:p w14:paraId="33F13F82" w14:textId="77777777" w:rsidR="00623403" w:rsidRDefault="006234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3AF58AF" w14:textId="77777777" w:rsidR="00623403" w:rsidRDefault="00623403">
      <w:r>
        <w:separator/>
      </w:r>
    </w:p>
  </w:footnote>
  <w:footnote w:type="continuationSeparator" w:id="0">
    <w:p w14:paraId="4FF6960A" w14:textId="77777777" w:rsidR="00623403" w:rsidRDefault="0062340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487152"/>
    <w:multiLevelType w:val="hybridMultilevel"/>
    <w:tmpl w:val="1E669A32"/>
    <w:lvl w:ilvl="0" w:tplc="4E72F2BE">
      <w:numFmt w:val="bullet"/>
      <w:lvlText w:val="-"/>
      <w:lvlJc w:val="left"/>
      <w:pPr>
        <w:ind w:left="420" w:hanging="360"/>
      </w:pPr>
      <w:rPr>
        <w:rFonts w:ascii="Times New Roman" w:eastAsia="Times New Roman" w:hAnsi="Times New Roman" w:cs="Times New Roman" w:hint="default"/>
      </w:rPr>
    </w:lvl>
    <w:lvl w:ilvl="1" w:tplc="2C0A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E47D5"/>
    <w:rsid w:val="000F7987"/>
    <w:rsid w:val="00135B7A"/>
    <w:rsid w:val="0014025F"/>
    <w:rsid w:val="00175D65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10DB9"/>
    <w:rsid w:val="00623403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E58C6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86DD4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0</Words>
  <Characters>1210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4-07-05T17:21:00Z</cp:lastPrinted>
  <dcterms:created xsi:type="dcterms:W3CDTF">2024-08-22T16:26:00Z</dcterms:created>
  <dcterms:modified xsi:type="dcterms:W3CDTF">2024-08-22T16:44:00Z</dcterms:modified>
</cp:coreProperties>
</file>